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Magnifying Mirrors for Bathroom Grooming | MyHomeware</w:t>
      </w:r>
    </w:p>
    <w:p>
      <w:pPr>
        <w:pStyle w:val="BodyText"/>
      </w:pPr>
      <w:r>
        <w:t xml:space="preserve">Description：Shop magnifying mirrors for makeup, shaving and skincare, with LED lighting, wall-mounted options and finishes to suit Australian bathroom routines.</w:t>
      </w:r>
    </w:p>
    <w:bookmarkStart w:id="25" w:name="main-content"/>
    <w:p>
      <w:pPr>
        <w:pStyle w:val="Heading1"/>
      </w:pPr>
      <w:r>
        <w:t xml:space="preserve">Main Content</w:t>
      </w:r>
    </w:p>
    <w:bookmarkStart w:id="20" w:name="clearer-detail-for-daily-grooming"/>
    <w:p>
      <w:pPr>
        <w:pStyle w:val="Heading2"/>
      </w:pPr>
      <w:r>
        <w:t xml:space="preserve">Clearer Detail for Daily Grooming</w:t>
      </w:r>
    </w:p>
    <w:p>
      <w:pPr>
        <w:pStyle w:val="FirstParagraph"/>
      </w:pPr>
      <w:r>
        <w:t xml:space="preserve">Magnifying Mirrors are designed for close-up tasks that a standard bathroom mirror cannot always support. Whether you are applying eyeliner, shaping facial hair, checking skin texture or completing a detailed skincare routine, the right mirror helps bring small details into clearer view. At MyHomeware, the collection focuses on practical bathroom magnifying mirrors that combine close-up reflection with modern finishes and everyday functionality.</w:t>
      </w:r>
    </w:p>
    <w:p>
      <w:pPr>
        <w:pStyle w:val="BodyText"/>
      </w:pPr>
      <w:r>
        <w:t xml:space="preserve">A magnifying mirror is especially useful in bathrooms where lighting, space or viewing angle can make grooming harder. Instead of leaning over the vanity or relying on ceiling light alone, you can choose a mirror that brings the reflection closer, improves visibility and fits neatly into the way you use the room. This can make makeup, shaving, tweezing, skincare and general grooming feel more comfortable and controlled.</w:t>
      </w:r>
    </w:p>
    <w:bookmarkEnd w:id="20"/>
    <w:bookmarkStart w:id="21" w:name="choose-the-right-magnification-level"/>
    <w:p>
      <w:pPr>
        <w:pStyle w:val="Heading2"/>
      </w:pPr>
      <w:r>
        <w:t xml:space="preserve">Choose the Right Magnification Level</w:t>
      </w:r>
    </w:p>
    <w:p>
      <w:pPr>
        <w:pStyle w:val="FirstParagraph"/>
      </w:pPr>
      <w:r>
        <w:t xml:space="preserve">The best magnification depends on how you plan to use the mirror. Lower magnification, such as 3x, can be helpful for everyday grooming because it gives extra detail without feeling too close. Higher levels, up to around 10x in selected designs, are better suited to precision work where you need to focus on a smaller area of the face.</w:t>
      </w:r>
    </w:p>
    <w:p>
      <w:pPr>
        <w:pStyle w:val="BodyText"/>
      </w:pPr>
      <w:r>
        <w:t xml:space="preserve">For makeup application, a magnifying makeup mirror can help with blending, lining and checking symmetry. For shaving or beard maintenance, magnification makes it easier to see edges and missed spots. For skincare, it can support closer inspection when cleansing, applying treatments or managing fine details around the eyes and brows.</w:t>
      </w:r>
    </w:p>
    <w:p>
      <w:pPr>
        <w:pStyle w:val="BodyText"/>
      </w:pPr>
      <w:r>
        <w:t xml:space="preserve">When comparing options, consider both magnification and viewing distance. Stronger magnification usually works best when your face is positioned closer to the glass, while lower magnification can feel more natural for broader grooming tasks. If more than one person will use the bathroom, a balanced magnification level may be the most practical choice.</w:t>
      </w:r>
    </w:p>
    <w:bookmarkEnd w:id="21"/>
    <w:bookmarkStart w:id="22" w:name="lighting-that-works-with-your-routine"/>
    <w:p>
      <w:pPr>
        <w:pStyle w:val="Heading2"/>
      </w:pPr>
      <w:r>
        <w:t xml:space="preserve">Lighting That Works With Your Routine</w:t>
      </w:r>
    </w:p>
    <w:p>
      <w:pPr>
        <w:pStyle w:val="FirstParagraph"/>
      </w:pPr>
      <w:r>
        <w:t xml:space="preserve">Bathroom lighting can change the way skin tone, makeup colour and shaving detail appear. A magnifying mirror with light can make daily routines easier by adding focused illumination exactly where it is needed. Many LED magnifying mirrors include adjustable brightness, and some designs offer warm, neutral or cool light settings so you can choose a tone that suits the task.</w:t>
      </w:r>
    </w:p>
    <w:p>
      <w:pPr>
        <w:pStyle w:val="BodyText"/>
      </w:pPr>
      <w:r>
        <w:t xml:space="preserve">Warm light can feel softer for relaxed evening routines, while neutral or cool lighting may help when applying makeup or checking detail before heading out. Dimmable lighting is also useful in shared bathrooms, ensuites and powder rooms where lighting needs can vary throughout the day.</w:t>
      </w:r>
    </w:p>
    <w:p>
      <w:pPr>
        <w:pStyle w:val="BodyText"/>
      </w:pPr>
      <w:r>
        <w:t xml:space="preserve">Some models include touch controls for simple operation, while selected LED mirrors may also include memory functions that recall previous light settings. These small convenience features can make a noticeable difference if the mirror is used every morning or evening.</w:t>
      </w:r>
    </w:p>
    <w:bookmarkEnd w:id="22"/>
    <w:bookmarkStart w:id="23" w:name="match-the-mirror-to-your-bathroom-layout"/>
    <w:p>
      <w:pPr>
        <w:pStyle w:val="Heading2"/>
      </w:pPr>
      <w:r>
        <w:t xml:space="preserve">Match the Mirror to Your Bathroom Layout</w:t>
      </w:r>
    </w:p>
    <w:p>
      <w:pPr>
        <w:pStyle w:val="FirstParagraph"/>
      </w:pPr>
      <w:r>
        <w:t xml:space="preserve">The right mirror should fit your bathroom as well as your routine. Wall-mounted magnifying mirrors are a practical choice for compact bathrooms, ensuites and vanity areas where bench space is limited. They can often be positioned beside or near the main vanity mirror, giving you a dedicated close-up view without adding clutter to the basin area.</w:t>
      </w:r>
    </w:p>
    <w:p>
      <w:pPr>
        <w:pStyle w:val="BodyText"/>
      </w:pPr>
      <w:r>
        <w:t xml:space="preserve">Shape and finish also matter. Round mirrors can soften the look of a bathroom, while square or angular designs may suit a more structured, contemporary space. Finishes should work with nearby tapware, towel rails and cabinet hardware for a more coordinated result. Materials such as brass and aluminium can also help create a sturdy, refined feel in modern Australian bathrooms.</w:t>
      </w:r>
    </w:p>
    <w:p>
      <w:pPr>
        <w:pStyle w:val="BodyText"/>
      </w:pPr>
      <w:r>
        <w:t xml:space="preserve">If your bathroom becomes steamy after showers, check whether the model you are viewing includes anti-fog or defogging functionality. These features can help keep the reflection clearer in humid conditions, although availability will vary by product.</w:t>
      </w:r>
    </w:p>
    <w:bookmarkEnd w:id="23"/>
    <w:bookmarkStart w:id="24" w:name="practical-details-before-you-buy"/>
    <w:p>
      <w:pPr>
        <w:pStyle w:val="Heading2"/>
      </w:pPr>
      <w:r>
        <w:t xml:space="preserve">Practical Details Before You Buy</w:t>
      </w:r>
    </w:p>
    <w:p>
      <w:pPr>
        <w:pStyle w:val="FirstParagraph"/>
      </w:pPr>
      <w:r>
        <w:t xml:space="preserve">Before choosing from the magnifying mirrors collection, think about where the mirror will be installed, who will use it and which features will genuinely improve the routine. A small ensuite may benefit from a compact wall-mounted design, while a larger bathroom or dressing area may suit a broader LED magnifying mirror with extra lighting flexibility.</w:t>
      </w:r>
    </w:p>
    <w:p>
      <w:pPr>
        <w:pStyle w:val="BodyText"/>
      </w:pPr>
      <w:r>
        <w:t xml:space="preserve">Check the magnification level, lighting options, control style, shape, finish and mounting requirements before making a decision. If the mirror will be used mainly for makeup, lighting tone and clarity may be the priority. If it is for shaving or detailed grooming, adjustability and viewing distance may be more important. For shared bathrooms, choose a design that offers a comfortable balance between close-up precision and everyday ease of use.</w:t>
      </w:r>
    </w:p>
    <w:p>
      <w:pPr>
        <w:pStyle w:val="BodyText"/>
      </w:pPr>
      <w:r>
        <w:t xml:space="preserve">MyHomeware’s range of bathroom magnifying mirrors is built around clear reflection, functional lighting and designs that suit a variety of bathroom spaces. Browse the collection to find a mirror that supports your grooming routine while complementing the style of your bathro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7T13:46:41Z</dcterms:created>
  <dcterms:modified xsi:type="dcterms:W3CDTF">2026-05-17T13:46:41Z</dcterms:modified>
</cp:coreProperties>
</file>

<file path=docProps/custom.xml><?xml version="1.0" encoding="utf-8"?>
<Properties xmlns="http://schemas.openxmlformats.org/officeDocument/2006/custom-properties" xmlns:vt="http://schemas.openxmlformats.org/officeDocument/2006/docPropsVTypes"/>
</file>